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DBAD3" w14:textId="77777777" w:rsidR="00E10BA5" w:rsidRDefault="00E10BA5"/>
    <w:p w14:paraId="47450E3D" w14:textId="77777777" w:rsidR="00E10BA5" w:rsidRDefault="00E10BA5"/>
    <w:p w14:paraId="3F400EFB" w14:textId="77777777" w:rsidR="00E10BA5" w:rsidRDefault="00E10BA5"/>
    <w:p w14:paraId="178B7E57" w14:textId="77777777" w:rsidR="00E10BA5" w:rsidRDefault="00E10BA5"/>
    <w:p w14:paraId="5D7A8A33" w14:textId="77777777" w:rsidR="003217F1" w:rsidRDefault="003217F1"/>
    <w:p w14:paraId="4114A204" w14:textId="77777777" w:rsidR="003217F1" w:rsidRDefault="003217F1"/>
    <w:p w14:paraId="4F9844F9" w14:textId="77777777" w:rsidR="00E10BA5" w:rsidRDefault="00E10BA5"/>
    <w:p w14:paraId="1F9AF647" w14:textId="77777777" w:rsidR="003217F1" w:rsidRDefault="003217F1"/>
    <w:p w14:paraId="16E6B1E6" w14:textId="77777777" w:rsidR="003217F1" w:rsidRDefault="003217F1"/>
    <w:p w14:paraId="2B438F8F" w14:textId="77777777" w:rsidR="003217F1" w:rsidRDefault="003217F1"/>
    <w:p w14:paraId="59E733F8" w14:textId="77777777" w:rsidR="00E10BA5" w:rsidRDefault="00E10BA5"/>
    <w:p w14:paraId="15C194D4" w14:textId="4AA51AFE" w:rsidR="00906025" w:rsidRPr="00EC478C" w:rsidRDefault="00596322" w:rsidP="00906025">
      <w:pPr>
        <w:jc w:val="center"/>
        <w:rPr>
          <w:rFonts w:ascii="Arial" w:hAnsi="Arial" w:cs="Arial"/>
          <w:sz w:val="28"/>
          <w:szCs w:val="28"/>
          <w:lang w:val="pt-BR"/>
        </w:rPr>
      </w:pPr>
      <w:r>
        <w:rPr>
          <w:rFonts w:ascii="Arial" w:hAnsi="Arial" w:cs="Arial"/>
          <w:sz w:val="28"/>
          <w:szCs w:val="28"/>
          <w:lang w:val="pt-BR"/>
        </w:rPr>
        <w:t>Projeto final</w:t>
      </w:r>
    </w:p>
    <w:p w14:paraId="3E77336D" w14:textId="77777777" w:rsidR="00906025" w:rsidRPr="00EC478C" w:rsidRDefault="00906025" w:rsidP="00906025">
      <w:pPr>
        <w:jc w:val="center"/>
        <w:rPr>
          <w:rFonts w:ascii="Arial" w:hAnsi="Arial" w:cs="Arial"/>
          <w:lang w:val="pt-BR"/>
        </w:rPr>
      </w:pPr>
    </w:p>
    <w:p w14:paraId="7DFCAF17" w14:textId="06306774" w:rsidR="00906025" w:rsidRPr="00EC478C" w:rsidRDefault="00E94CAB" w:rsidP="00906025">
      <w:pPr>
        <w:jc w:val="center"/>
        <w:rPr>
          <w:rFonts w:ascii="Arial" w:hAnsi="Arial" w:cs="Arial"/>
          <w:sz w:val="40"/>
          <w:szCs w:val="40"/>
          <w:lang w:val="pt-BR"/>
        </w:rPr>
      </w:pPr>
      <w:r>
        <w:rPr>
          <w:rFonts w:ascii="Arial" w:hAnsi="Arial" w:cs="Arial"/>
          <w:sz w:val="40"/>
          <w:szCs w:val="40"/>
          <w:lang w:val="pt-BR"/>
        </w:rPr>
        <w:t>Jogo de Truco</w:t>
      </w:r>
    </w:p>
    <w:p w14:paraId="61D60508" w14:textId="77777777" w:rsidR="00906025" w:rsidRPr="00EC478C" w:rsidRDefault="00906025" w:rsidP="00906025">
      <w:pPr>
        <w:jc w:val="center"/>
        <w:rPr>
          <w:rFonts w:ascii="Arial" w:hAnsi="Arial" w:cs="Arial"/>
          <w:lang w:val="pt-BR"/>
        </w:rPr>
      </w:pPr>
    </w:p>
    <w:p w14:paraId="15BD97EB" w14:textId="1B37BC72" w:rsidR="00906025" w:rsidRDefault="00906025" w:rsidP="00596322">
      <w:pPr>
        <w:rPr>
          <w:rFonts w:ascii="Arial" w:hAnsi="Arial" w:cs="Arial"/>
          <w:lang w:val="pt-BR"/>
        </w:rPr>
      </w:pPr>
    </w:p>
    <w:p w14:paraId="4445168A" w14:textId="297E7DA8" w:rsidR="00596322" w:rsidRDefault="00596322" w:rsidP="00596322">
      <w:pPr>
        <w:rPr>
          <w:lang w:val="pt-BR"/>
        </w:rPr>
      </w:pPr>
    </w:p>
    <w:p w14:paraId="28749B1C" w14:textId="77777777" w:rsidR="00596322" w:rsidRPr="00EC478C" w:rsidRDefault="00596322" w:rsidP="00596322">
      <w:pPr>
        <w:rPr>
          <w:lang w:val="pt-BR"/>
        </w:rPr>
      </w:pPr>
    </w:p>
    <w:p w14:paraId="2579DDFA" w14:textId="77777777" w:rsidR="00906025" w:rsidRPr="00EC478C" w:rsidRDefault="00906025" w:rsidP="00906025">
      <w:pPr>
        <w:jc w:val="center"/>
        <w:rPr>
          <w:lang w:val="pt-BR"/>
        </w:rPr>
      </w:pPr>
    </w:p>
    <w:p w14:paraId="4F457DDC" w14:textId="77777777" w:rsidR="00906025" w:rsidRPr="00EC478C" w:rsidRDefault="00906025" w:rsidP="00906025">
      <w:pPr>
        <w:jc w:val="center"/>
        <w:rPr>
          <w:lang w:val="pt-BR"/>
        </w:rPr>
      </w:pPr>
    </w:p>
    <w:p w14:paraId="37FA4A0C" w14:textId="77777777" w:rsidR="00906025" w:rsidRPr="00EC478C" w:rsidRDefault="00906025" w:rsidP="00906025">
      <w:pPr>
        <w:jc w:val="center"/>
        <w:rPr>
          <w:lang w:val="pt-BR"/>
        </w:rPr>
      </w:pPr>
    </w:p>
    <w:p w14:paraId="17F78222" w14:textId="77777777" w:rsidR="00906025" w:rsidRPr="00EC478C" w:rsidRDefault="00906025" w:rsidP="00906025">
      <w:pPr>
        <w:jc w:val="center"/>
        <w:rPr>
          <w:lang w:val="pt-BR"/>
        </w:rPr>
      </w:pPr>
    </w:p>
    <w:p w14:paraId="0D4808AE" w14:textId="77777777" w:rsidR="00906025" w:rsidRPr="00EC478C" w:rsidRDefault="00906025" w:rsidP="00906025">
      <w:pPr>
        <w:jc w:val="center"/>
        <w:rPr>
          <w:lang w:val="pt-BR"/>
        </w:rPr>
      </w:pPr>
    </w:p>
    <w:p w14:paraId="1F81A2C6" w14:textId="77777777" w:rsidR="00906025" w:rsidRPr="00EC478C" w:rsidRDefault="00906025" w:rsidP="00906025">
      <w:pPr>
        <w:jc w:val="center"/>
        <w:rPr>
          <w:lang w:val="pt-BR"/>
        </w:rPr>
      </w:pPr>
    </w:p>
    <w:p w14:paraId="4B4E5C2C" w14:textId="77777777" w:rsidR="00906025" w:rsidRPr="00EC478C" w:rsidRDefault="00906025" w:rsidP="00906025">
      <w:pPr>
        <w:jc w:val="center"/>
        <w:rPr>
          <w:lang w:val="pt-BR"/>
        </w:rPr>
      </w:pPr>
    </w:p>
    <w:p w14:paraId="1832E073" w14:textId="77777777" w:rsidR="00906025" w:rsidRPr="00EC478C" w:rsidRDefault="00906025" w:rsidP="00906025">
      <w:pPr>
        <w:jc w:val="center"/>
        <w:rPr>
          <w:lang w:val="pt-BR"/>
        </w:rPr>
      </w:pPr>
    </w:p>
    <w:p w14:paraId="72D954CC" w14:textId="77777777" w:rsidR="00906025" w:rsidRPr="00EC478C" w:rsidRDefault="00906025" w:rsidP="00906025">
      <w:pPr>
        <w:jc w:val="center"/>
        <w:rPr>
          <w:lang w:val="pt-BR"/>
        </w:rPr>
      </w:pPr>
    </w:p>
    <w:p w14:paraId="1696F8B8" w14:textId="77777777" w:rsidR="00906025" w:rsidRPr="00EC478C" w:rsidRDefault="00906025" w:rsidP="00906025">
      <w:pPr>
        <w:jc w:val="center"/>
        <w:rPr>
          <w:lang w:val="pt-BR"/>
        </w:rPr>
      </w:pPr>
    </w:p>
    <w:p w14:paraId="38D05FD2" w14:textId="77777777" w:rsidR="00906025" w:rsidRPr="00EC478C" w:rsidRDefault="00906025" w:rsidP="00906025">
      <w:pPr>
        <w:jc w:val="center"/>
        <w:rPr>
          <w:lang w:val="pt-BR"/>
        </w:rPr>
      </w:pPr>
    </w:p>
    <w:p w14:paraId="2CF8BEE0" w14:textId="6F89E989" w:rsidR="00E10BA5" w:rsidRPr="00D745E2" w:rsidRDefault="00E94CAB" w:rsidP="00906025">
      <w:pPr>
        <w:jc w:val="center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>Fevereiro</w:t>
      </w:r>
      <w:r w:rsidR="00906025" w:rsidRPr="00D745E2">
        <w:rPr>
          <w:rFonts w:ascii="Arial" w:hAnsi="Arial" w:cs="Arial"/>
          <w:lang w:val="pt-BR"/>
        </w:rPr>
        <w:t>, 202</w:t>
      </w:r>
      <w:r>
        <w:rPr>
          <w:rFonts w:ascii="Arial" w:hAnsi="Arial" w:cs="Arial"/>
          <w:lang w:val="pt-BR"/>
        </w:rPr>
        <w:t>4</w:t>
      </w:r>
      <w:r w:rsidR="00E10BA5" w:rsidRPr="00D745E2">
        <w:rPr>
          <w:rFonts w:ascii="Arial" w:hAnsi="Arial" w:cs="Arial"/>
          <w:lang w:val="pt-BR"/>
        </w:rPr>
        <w:br w:type="page"/>
      </w:r>
    </w:p>
    <w:p w14:paraId="59B3D3C0" w14:textId="21A4B194" w:rsidR="00614F08" w:rsidRPr="00D745E2" w:rsidRDefault="00614F08" w:rsidP="00614F08">
      <w:pPr>
        <w:rPr>
          <w:lang w:val="pt-BR"/>
        </w:rPr>
      </w:pPr>
    </w:p>
    <w:p w14:paraId="463D4E16" w14:textId="57DDD45E" w:rsidR="00CC1CE8" w:rsidRPr="00596322" w:rsidRDefault="00CC1CE8" w:rsidP="00917667">
      <w:pPr>
        <w:pStyle w:val="IntenseQuote"/>
        <w:rPr>
          <w:lang w:val="pt-BR"/>
        </w:rPr>
      </w:pPr>
      <w:r w:rsidRPr="00596322">
        <w:rPr>
          <w:lang w:val="pt-BR"/>
        </w:rPr>
        <w:t>Objetivo</w:t>
      </w:r>
      <w:r w:rsidR="00A01AFA" w:rsidRPr="00596322">
        <w:rPr>
          <w:lang w:val="pt-BR"/>
        </w:rPr>
        <w:t>s</w:t>
      </w:r>
    </w:p>
    <w:p w14:paraId="19360B0F" w14:textId="59C7BC47" w:rsidR="00917667" w:rsidRPr="00602B5A" w:rsidRDefault="00E94CAB" w:rsidP="00E94CAB">
      <w:p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Esse projeto tem por objetivo a criação de um jogo de truco para Windows, utilizando C++ como linguagem de programação e padrão de projeto MVVM.</w:t>
      </w:r>
    </w:p>
    <w:p w14:paraId="38ECFA91" w14:textId="11ED4E34" w:rsidR="00CC1CE8" w:rsidRDefault="00FF76E4" w:rsidP="00917667">
      <w:pPr>
        <w:pStyle w:val="IntenseQuote"/>
        <w:rPr>
          <w:lang w:val="pt-BR"/>
        </w:rPr>
      </w:pPr>
      <w:r>
        <w:rPr>
          <w:lang w:val="pt-BR"/>
        </w:rPr>
        <w:t>Requisitos</w:t>
      </w:r>
    </w:p>
    <w:p w14:paraId="27139AF0" w14:textId="72037DAC" w:rsidR="00E94CAB" w:rsidRDefault="00E94CAB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jogo acontece entre um jogador humano e o computador.</w:t>
      </w:r>
    </w:p>
    <w:p w14:paraId="0AF915EA" w14:textId="13D1FF95" w:rsidR="00E94CAB" w:rsidRDefault="00E94CAB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jogo deve apresentar as cartas do jogador humano para que o mesmo escolha suas jogadas.</w:t>
      </w:r>
    </w:p>
    <w:p w14:paraId="7A46BFA8" w14:textId="5278F0BD" w:rsidR="00E94CAB" w:rsidRDefault="00E94CAB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jogo deve simular o outro jogador que no caso é o próprio computador.</w:t>
      </w:r>
    </w:p>
    <w:p w14:paraId="69F3865D" w14:textId="1D143067" w:rsidR="00E94CAB" w:rsidRDefault="00E94CAB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O jogo deve apresentar na parte superior da tela as cartas do </w:t>
      </w:r>
      <w:proofErr w:type="gramStart"/>
      <w:r>
        <w:rPr>
          <w:sz w:val="20"/>
          <w:szCs w:val="20"/>
          <w:lang w:val="pt-BR"/>
        </w:rPr>
        <w:t>computador</w:t>
      </w:r>
      <w:proofErr w:type="gramEnd"/>
      <w:r>
        <w:rPr>
          <w:sz w:val="20"/>
          <w:szCs w:val="20"/>
          <w:lang w:val="pt-BR"/>
        </w:rPr>
        <w:t xml:space="preserve"> mas de forma que as mesmas não sejam reveladas para o jogador humano.</w:t>
      </w:r>
    </w:p>
    <w:p w14:paraId="164D3C04" w14:textId="43D3FEA4" w:rsidR="00E94CAB" w:rsidRDefault="00E94CAB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jogo deve apresentar na parte inferior da tela as cartas do jogador humano.</w:t>
      </w:r>
    </w:p>
    <w:p w14:paraId="36DCC1E1" w14:textId="0B38FBF6" w:rsidR="00E94CAB" w:rsidRDefault="007C26DD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jogo deve apresentar na parte central da tela a carta chamada “vira” que define as manilhas.</w:t>
      </w:r>
    </w:p>
    <w:p w14:paraId="2426BE59" w14:textId="6CD97B8B" w:rsidR="007C26DD" w:rsidRDefault="007C26DD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jogo deve apresentar o restante do baralho ao lado da carta “vira”.</w:t>
      </w:r>
    </w:p>
    <w:p w14:paraId="6E6586C5" w14:textId="61185456" w:rsidR="007C26DD" w:rsidRDefault="007C26DD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jogo deve apresentar o placar no canto esquerdo da tela.</w:t>
      </w:r>
    </w:p>
    <w:p w14:paraId="7D6849C5" w14:textId="054BD067" w:rsidR="009A7A53" w:rsidRDefault="009A7A53" w:rsidP="009A7A53">
      <w:pPr>
        <w:pStyle w:val="ListParagraph"/>
        <w:numPr>
          <w:ilvl w:val="1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placar deve mostrar pontos da partida, que será denominado como “Pontos”.</w:t>
      </w:r>
    </w:p>
    <w:p w14:paraId="73A8C05D" w14:textId="77D2C22F" w:rsidR="009A7A53" w:rsidRDefault="009A7A53" w:rsidP="009A7A53">
      <w:pPr>
        <w:pStyle w:val="ListParagraph"/>
        <w:numPr>
          <w:ilvl w:val="1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placar deve mostrar quantidade de partidas vencidas, que será denominado como “Jogos”.</w:t>
      </w:r>
    </w:p>
    <w:p w14:paraId="5C37DAFD" w14:textId="71411654" w:rsidR="007C26DD" w:rsidRDefault="007C26DD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O jogo deve apresentar no canto inferior direito da tela um botão para que o jogador humano possa pedir “truco”.</w:t>
      </w:r>
    </w:p>
    <w:p w14:paraId="2F0D942A" w14:textId="07BEC9D4" w:rsidR="007C26DD" w:rsidRDefault="007C26DD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Ao iniciar o jogo o computador escolherá a primeira carta.</w:t>
      </w:r>
    </w:p>
    <w:p w14:paraId="3D5190E6" w14:textId="5E398E1C" w:rsidR="007C26DD" w:rsidRDefault="007C26DD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Quando for a vez do jogador humano, ao clicar na carta ela deve ser apresentada na mesa para que seja definido o vencedor.</w:t>
      </w:r>
    </w:p>
    <w:p w14:paraId="610DAE26" w14:textId="6B20007C" w:rsidR="007C26DD" w:rsidRDefault="007C26DD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Ao término das três cartas de cada jogador o jogo deve definir o vencedor e anotar o ponto no placar</w:t>
      </w:r>
      <w:r w:rsidR="009A7A53">
        <w:rPr>
          <w:sz w:val="20"/>
          <w:szCs w:val="20"/>
          <w:lang w:val="pt-BR"/>
        </w:rPr>
        <w:t xml:space="preserve"> “Pontos”</w:t>
      </w:r>
      <w:r>
        <w:rPr>
          <w:sz w:val="20"/>
          <w:szCs w:val="20"/>
          <w:lang w:val="pt-BR"/>
        </w:rPr>
        <w:t>.</w:t>
      </w:r>
    </w:p>
    <w:p w14:paraId="28B2D6A1" w14:textId="118706E4" w:rsidR="009A7A53" w:rsidRDefault="009A7A53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Se o jogador humano ou o computador pedir “truco”, o vencedor da rodada soma três pontos no placar.</w:t>
      </w:r>
    </w:p>
    <w:p w14:paraId="01F9A5E0" w14:textId="270BD3D9" w:rsidR="009A7A53" w:rsidRDefault="009A7A53" w:rsidP="00BD2EDD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Se um jogador pedir “truco” o outro jogador pode pedir “seis”, o oponente pode pedir “nove” que dá a última opção de pedir “doze” e o vencedor da rodada soma a quantia total de pontos no placar do jogo.</w:t>
      </w:r>
    </w:p>
    <w:p w14:paraId="74599F2A" w14:textId="4776D833" w:rsidR="00C03DB3" w:rsidRPr="009A7A53" w:rsidRDefault="009A7A53" w:rsidP="009A7A53">
      <w:pPr>
        <w:pStyle w:val="ListParagraph"/>
        <w:numPr>
          <w:ilvl w:val="0"/>
          <w:numId w:val="7"/>
        </w:numPr>
        <w:rPr>
          <w:color w:val="000000" w:themeColor="text1"/>
          <w:sz w:val="20"/>
          <w:szCs w:val="20"/>
          <w:lang w:val="pt-BR"/>
        </w:rPr>
      </w:pPr>
      <w:r>
        <w:rPr>
          <w:sz w:val="20"/>
          <w:szCs w:val="20"/>
          <w:lang w:val="pt-BR"/>
        </w:rPr>
        <w:t>Ao final de doze pontos deve ser somado um no placar “Jogos”.</w:t>
      </w:r>
    </w:p>
    <w:p w14:paraId="42040930" w14:textId="0110DCEE" w:rsidR="00E86651" w:rsidRPr="00222F5D" w:rsidRDefault="00E86651" w:rsidP="00222F5D">
      <w:pPr>
        <w:rPr>
          <w:color w:val="000000" w:themeColor="text1"/>
          <w:sz w:val="20"/>
          <w:szCs w:val="20"/>
          <w:lang w:val="pt-BR"/>
        </w:rPr>
      </w:pPr>
    </w:p>
    <w:p w14:paraId="48EB7135" w14:textId="68F25B35" w:rsidR="00CD5C9A" w:rsidRDefault="00CD5C9A" w:rsidP="00CD5C9A">
      <w:pPr>
        <w:rPr>
          <w:color w:val="000000" w:themeColor="text1"/>
          <w:sz w:val="20"/>
          <w:szCs w:val="20"/>
          <w:lang w:val="pt-BR"/>
        </w:rPr>
      </w:pPr>
    </w:p>
    <w:p w14:paraId="1B3A0CBA" w14:textId="422C53AB" w:rsidR="00222F5D" w:rsidRPr="00596322" w:rsidRDefault="00222F5D" w:rsidP="00222F5D">
      <w:pPr>
        <w:pStyle w:val="IntenseQuote"/>
        <w:rPr>
          <w:lang w:val="pt-BR"/>
        </w:rPr>
      </w:pPr>
      <w:r>
        <w:rPr>
          <w:lang w:val="pt-BR"/>
        </w:rPr>
        <w:t>Suposições</w:t>
      </w:r>
    </w:p>
    <w:p w14:paraId="77EC1348" w14:textId="3556379C" w:rsidR="00222F5D" w:rsidRDefault="00686C92" w:rsidP="009A7A53">
      <w:pPr>
        <w:pStyle w:val="ListParagraph"/>
        <w:numPr>
          <w:ilvl w:val="0"/>
          <w:numId w:val="7"/>
        </w:numPr>
        <w:rPr>
          <w:sz w:val="20"/>
          <w:szCs w:val="20"/>
          <w:lang w:val="pt-BR"/>
        </w:rPr>
      </w:pPr>
      <w:r>
        <w:rPr>
          <w:sz w:val="20"/>
          <w:szCs w:val="20"/>
          <w:lang w:val="pt-BR"/>
        </w:rPr>
        <w:t xml:space="preserve">A aplicação poderá ser acessada </w:t>
      </w:r>
      <w:r w:rsidR="009A7A53">
        <w:rPr>
          <w:sz w:val="20"/>
          <w:szCs w:val="20"/>
          <w:lang w:val="pt-BR"/>
        </w:rPr>
        <w:t>por computador com o sistema operacional Windows.</w:t>
      </w:r>
      <w:bookmarkStart w:id="0" w:name="_GoBack"/>
      <w:bookmarkEnd w:id="0"/>
    </w:p>
    <w:p w14:paraId="63B81BA6" w14:textId="77777777" w:rsidR="00222F5D" w:rsidRDefault="00222F5D" w:rsidP="00222F5D">
      <w:pPr>
        <w:rPr>
          <w:sz w:val="20"/>
          <w:szCs w:val="20"/>
          <w:lang w:val="pt-BR"/>
        </w:rPr>
      </w:pPr>
    </w:p>
    <w:p w14:paraId="17A8B3F7" w14:textId="77777777" w:rsidR="00222F5D" w:rsidRPr="00602B5A" w:rsidRDefault="00222F5D" w:rsidP="00222F5D">
      <w:pPr>
        <w:rPr>
          <w:sz w:val="20"/>
          <w:szCs w:val="20"/>
          <w:lang w:val="pt-BR"/>
        </w:rPr>
      </w:pPr>
    </w:p>
    <w:p w14:paraId="34A1F930" w14:textId="18088DF1" w:rsidR="00CD5C9A" w:rsidRPr="00CD5C9A" w:rsidRDefault="00CD5C9A" w:rsidP="00222F5D">
      <w:pPr>
        <w:rPr>
          <w:color w:val="000000" w:themeColor="text1"/>
          <w:sz w:val="20"/>
          <w:szCs w:val="20"/>
          <w:lang w:val="pt-BR"/>
        </w:rPr>
      </w:pPr>
    </w:p>
    <w:sectPr w:rsidR="00CD5C9A" w:rsidRPr="00CD5C9A">
      <w:head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504B50" w14:textId="77777777" w:rsidR="00D4049C" w:rsidRDefault="00D4049C" w:rsidP="00E10BA5">
      <w:pPr>
        <w:spacing w:after="0" w:line="240" w:lineRule="auto"/>
      </w:pPr>
      <w:r>
        <w:separator/>
      </w:r>
    </w:p>
  </w:endnote>
  <w:endnote w:type="continuationSeparator" w:id="0">
    <w:p w14:paraId="14D60B6B" w14:textId="77777777" w:rsidR="00D4049C" w:rsidRDefault="00D4049C" w:rsidP="00E10B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8359B1" w14:textId="77777777" w:rsidR="00D4049C" w:rsidRDefault="00D4049C" w:rsidP="00E10BA5">
      <w:pPr>
        <w:spacing w:after="0" w:line="240" w:lineRule="auto"/>
      </w:pPr>
      <w:r>
        <w:separator/>
      </w:r>
    </w:p>
  </w:footnote>
  <w:footnote w:type="continuationSeparator" w:id="0">
    <w:p w14:paraId="7DB3859A" w14:textId="77777777" w:rsidR="00D4049C" w:rsidRDefault="00D4049C" w:rsidP="00E10B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B8913" w14:textId="42B6A3D2" w:rsidR="004D1009" w:rsidRPr="00256046" w:rsidRDefault="004D1009">
    <w:pPr>
      <w:pStyle w:val="Header"/>
      <w:rPr>
        <w:rFonts w:ascii="Verdana" w:eastAsia="Batang" w:hAnsi="Verdana"/>
        <w:sz w:val="18"/>
        <w:szCs w:val="18"/>
        <w:lang w:val="pt-BR"/>
      </w:rPr>
    </w:pPr>
    <w:r w:rsidRPr="00906025">
      <w:rPr>
        <w:rFonts w:ascii="Verdana" w:eastAsia="Batang" w:hAnsi="Verdana"/>
        <w:noProof/>
        <w:sz w:val="18"/>
        <w:szCs w:val="18"/>
      </w:rPr>
      <w:drawing>
        <wp:anchor distT="0" distB="0" distL="114300" distR="114300" simplePos="0" relativeHeight="251658240" behindDoc="0" locked="0" layoutInCell="1" allowOverlap="1" wp14:anchorId="7D49EE8C" wp14:editId="18515989">
          <wp:simplePos x="0" y="0"/>
          <wp:positionH relativeFrom="column">
            <wp:posOffset>4349115</wp:posOffset>
          </wp:positionH>
          <wp:positionV relativeFrom="paragraph">
            <wp:posOffset>-306705</wp:posOffset>
          </wp:positionV>
          <wp:extent cx="1830705" cy="638175"/>
          <wp:effectExtent l="0" t="0" r="0" b="9525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nnamed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8183" b="20901"/>
                  <a:stretch/>
                </pic:blipFill>
                <pic:spPr bwMode="auto">
                  <a:xfrm>
                    <a:off x="0" y="0"/>
                    <a:ext cx="1830705" cy="6381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F77B0A" w:rsidRPr="00CD5C9A">
      <w:rPr>
        <w:rFonts w:ascii="Verdana" w:eastAsia="Batang" w:hAnsi="Verdana"/>
        <w:noProof/>
        <w:sz w:val="18"/>
        <w:szCs w:val="18"/>
        <w:lang w:val="pt-BR"/>
      </w:rPr>
      <w:t>Unicamp</w:t>
    </w:r>
    <w:r w:rsidR="00596322" w:rsidRPr="00256046">
      <w:rPr>
        <w:rFonts w:ascii="Verdana" w:eastAsia="Batang" w:hAnsi="Verdana"/>
        <w:noProof/>
        <w:sz w:val="18"/>
        <w:szCs w:val="18"/>
        <w:lang w:val="pt-BR"/>
      </w:rPr>
      <w:t xml:space="preserve"> / Samsung SiDi</w:t>
    </w:r>
  </w:p>
  <w:p w14:paraId="35463FC5" w14:textId="77777777" w:rsidR="004D1009" w:rsidRPr="00256046" w:rsidRDefault="004D1009">
    <w:pPr>
      <w:pStyle w:val="Header"/>
      <w:rPr>
        <w:rFonts w:ascii="Verdana" w:eastAsia="Batang" w:hAnsi="Verdana"/>
        <w:sz w:val="18"/>
        <w:szCs w:val="18"/>
        <w:lang w:val="pt-BR"/>
      </w:rPr>
    </w:pPr>
  </w:p>
  <w:p w14:paraId="69B6B966" w14:textId="149C2FC8" w:rsidR="0048086E" w:rsidRPr="00256046" w:rsidRDefault="004D1009">
    <w:pPr>
      <w:pStyle w:val="Header"/>
      <w:rPr>
        <w:rFonts w:ascii="Verdana" w:eastAsia="Batang" w:hAnsi="Verdana"/>
        <w:sz w:val="18"/>
        <w:szCs w:val="18"/>
        <w:lang w:val="pt-BR"/>
      </w:rPr>
    </w:pPr>
    <w:r w:rsidRPr="00256046">
      <w:rPr>
        <w:rFonts w:ascii="Verdana" w:eastAsia="Batang" w:hAnsi="Verdana"/>
        <w:sz w:val="18"/>
        <w:szCs w:val="18"/>
        <w:lang w:val="pt-BR"/>
      </w:rPr>
      <w:t xml:space="preserve">Projeto – </w:t>
    </w:r>
    <w:r w:rsidR="007C26DD">
      <w:rPr>
        <w:rFonts w:ascii="Verdana" w:eastAsia="Batang" w:hAnsi="Verdana"/>
        <w:sz w:val="18"/>
        <w:szCs w:val="18"/>
        <w:lang w:val="pt-BR"/>
      </w:rPr>
      <w:t>Jogo de Truc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217CE0"/>
    <w:multiLevelType w:val="hybridMultilevel"/>
    <w:tmpl w:val="166EF0D2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01A6B"/>
    <w:multiLevelType w:val="hybridMultilevel"/>
    <w:tmpl w:val="87146C8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6273B7"/>
    <w:multiLevelType w:val="hybridMultilevel"/>
    <w:tmpl w:val="EBFE2C9E"/>
    <w:lvl w:ilvl="0" w:tplc="ED8A7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81CBEAA">
      <w:numFmt w:val="bullet"/>
      <w:lvlText w:val=""/>
      <w:lvlJc w:val="left"/>
      <w:pPr>
        <w:ind w:left="2340" w:hanging="360"/>
      </w:pPr>
      <w:rPr>
        <w:rFonts w:ascii="Symbol" w:eastAsiaTheme="minorHAnsi" w:hAnsi="Symbol" w:cs="Arial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F7541B"/>
    <w:multiLevelType w:val="hybridMultilevel"/>
    <w:tmpl w:val="B7502B1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384EFD"/>
    <w:multiLevelType w:val="hybridMultilevel"/>
    <w:tmpl w:val="1CCE652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675606"/>
    <w:multiLevelType w:val="hybridMultilevel"/>
    <w:tmpl w:val="3446ADC6"/>
    <w:lvl w:ilvl="0" w:tplc="ED8A7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97F64A28">
      <w:start w:val="1"/>
      <w:numFmt w:val="decimal"/>
      <w:lvlText w:val="5.%2"/>
      <w:lvlJc w:val="left"/>
      <w:pPr>
        <w:ind w:left="1440" w:hanging="360"/>
      </w:pPr>
      <w:rPr>
        <w:rFonts w:hint="default"/>
      </w:rPr>
    </w:lvl>
    <w:lvl w:ilvl="2" w:tplc="B81CBEAA">
      <w:numFmt w:val="bullet"/>
      <w:lvlText w:val=""/>
      <w:lvlJc w:val="left"/>
      <w:pPr>
        <w:ind w:left="2340" w:hanging="360"/>
      </w:pPr>
      <w:rPr>
        <w:rFonts w:ascii="Symbol" w:eastAsiaTheme="minorHAnsi" w:hAnsi="Symbol" w:cs="Arial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AF51D5"/>
    <w:multiLevelType w:val="hybridMultilevel"/>
    <w:tmpl w:val="03CA94F6"/>
    <w:lvl w:ilvl="0" w:tplc="8BD4CA5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DE11DB1"/>
    <w:multiLevelType w:val="hybridMultilevel"/>
    <w:tmpl w:val="684824E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16AA1"/>
    <w:multiLevelType w:val="hybridMultilevel"/>
    <w:tmpl w:val="D6446C78"/>
    <w:lvl w:ilvl="0" w:tplc="ED8A74F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81CBEAA">
      <w:numFmt w:val="bullet"/>
      <w:lvlText w:val=""/>
      <w:lvlJc w:val="left"/>
      <w:pPr>
        <w:ind w:left="2340" w:hanging="360"/>
      </w:pPr>
      <w:rPr>
        <w:rFonts w:ascii="Symbol" w:eastAsiaTheme="minorHAnsi" w:hAnsi="Symbol" w:cs="Arial" w:hint="default"/>
      </w:r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441CD9"/>
    <w:multiLevelType w:val="hybridMultilevel"/>
    <w:tmpl w:val="4C92F758"/>
    <w:lvl w:ilvl="0" w:tplc="D5B2B25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2"/>
  </w:num>
  <w:num w:numId="4">
    <w:abstractNumId w:val="8"/>
  </w:num>
  <w:num w:numId="5">
    <w:abstractNumId w:val="6"/>
  </w:num>
  <w:num w:numId="6">
    <w:abstractNumId w:val="4"/>
  </w:num>
  <w:num w:numId="7">
    <w:abstractNumId w:val="1"/>
  </w:num>
  <w:num w:numId="8">
    <w:abstractNumId w:val="7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tjQxNzEyNQYSlko6SsGpxcWZ+XkgBSa1AFyQ838sAAAA"/>
  </w:docVars>
  <w:rsids>
    <w:rsidRoot w:val="00AC2521"/>
    <w:rsid w:val="00016464"/>
    <w:rsid w:val="00032ABA"/>
    <w:rsid w:val="00043E39"/>
    <w:rsid w:val="00047C49"/>
    <w:rsid w:val="0005609F"/>
    <w:rsid w:val="00066FF5"/>
    <w:rsid w:val="00071DA2"/>
    <w:rsid w:val="00071DD3"/>
    <w:rsid w:val="00092598"/>
    <w:rsid w:val="00092627"/>
    <w:rsid w:val="000948C9"/>
    <w:rsid w:val="000B4065"/>
    <w:rsid w:val="000C10FF"/>
    <w:rsid w:val="000C26D9"/>
    <w:rsid w:val="000D278C"/>
    <w:rsid w:val="000D2E8D"/>
    <w:rsid w:val="000F06C3"/>
    <w:rsid w:val="00111D27"/>
    <w:rsid w:val="00117968"/>
    <w:rsid w:val="0013092E"/>
    <w:rsid w:val="001334F9"/>
    <w:rsid w:val="001461EA"/>
    <w:rsid w:val="00163048"/>
    <w:rsid w:val="00187505"/>
    <w:rsid w:val="001C0C8B"/>
    <w:rsid w:val="001C11C7"/>
    <w:rsid w:val="001C3B56"/>
    <w:rsid w:val="001E7877"/>
    <w:rsid w:val="002006D3"/>
    <w:rsid w:val="00207440"/>
    <w:rsid w:val="00207D51"/>
    <w:rsid w:val="00222834"/>
    <w:rsid w:val="00222F5D"/>
    <w:rsid w:val="00236F80"/>
    <w:rsid w:val="0024217F"/>
    <w:rsid w:val="00244EC9"/>
    <w:rsid w:val="00256046"/>
    <w:rsid w:val="00276AA4"/>
    <w:rsid w:val="00277C8E"/>
    <w:rsid w:val="00281701"/>
    <w:rsid w:val="0029322E"/>
    <w:rsid w:val="00295AC7"/>
    <w:rsid w:val="002A474B"/>
    <w:rsid w:val="002C7FA8"/>
    <w:rsid w:val="002D394C"/>
    <w:rsid w:val="002D76D7"/>
    <w:rsid w:val="002E094F"/>
    <w:rsid w:val="002E2F18"/>
    <w:rsid w:val="002E4C2A"/>
    <w:rsid w:val="002E554C"/>
    <w:rsid w:val="002E588A"/>
    <w:rsid w:val="002E5AAF"/>
    <w:rsid w:val="002F150D"/>
    <w:rsid w:val="00305CC2"/>
    <w:rsid w:val="0030727C"/>
    <w:rsid w:val="003217F1"/>
    <w:rsid w:val="003377D4"/>
    <w:rsid w:val="00354348"/>
    <w:rsid w:val="00366BEB"/>
    <w:rsid w:val="003718E3"/>
    <w:rsid w:val="00375673"/>
    <w:rsid w:val="003854D9"/>
    <w:rsid w:val="003A5782"/>
    <w:rsid w:val="003A598D"/>
    <w:rsid w:val="003A7339"/>
    <w:rsid w:val="003B4D11"/>
    <w:rsid w:val="003B7A85"/>
    <w:rsid w:val="003E28A3"/>
    <w:rsid w:val="003E2D61"/>
    <w:rsid w:val="003F4632"/>
    <w:rsid w:val="004138B0"/>
    <w:rsid w:val="0043397D"/>
    <w:rsid w:val="00452E4F"/>
    <w:rsid w:val="00453768"/>
    <w:rsid w:val="00460E03"/>
    <w:rsid w:val="0048086E"/>
    <w:rsid w:val="00482619"/>
    <w:rsid w:val="00496410"/>
    <w:rsid w:val="004B3C06"/>
    <w:rsid w:val="004B606E"/>
    <w:rsid w:val="004C593A"/>
    <w:rsid w:val="004C7B0A"/>
    <w:rsid w:val="004D1009"/>
    <w:rsid w:val="004D13F9"/>
    <w:rsid w:val="004D3EEC"/>
    <w:rsid w:val="004D5ED6"/>
    <w:rsid w:val="00513107"/>
    <w:rsid w:val="00531C87"/>
    <w:rsid w:val="00553749"/>
    <w:rsid w:val="00553836"/>
    <w:rsid w:val="005749D5"/>
    <w:rsid w:val="00581440"/>
    <w:rsid w:val="00582371"/>
    <w:rsid w:val="00586EC2"/>
    <w:rsid w:val="00596322"/>
    <w:rsid w:val="005A493B"/>
    <w:rsid w:val="005A705C"/>
    <w:rsid w:val="005B791D"/>
    <w:rsid w:val="005C2EB3"/>
    <w:rsid w:val="005C5F1B"/>
    <w:rsid w:val="005D1316"/>
    <w:rsid w:val="005D3332"/>
    <w:rsid w:val="005E1568"/>
    <w:rsid w:val="005E58EE"/>
    <w:rsid w:val="005F3AF0"/>
    <w:rsid w:val="005F4802"/>
    <w:rsid w:val="00602B5A"/>
    <w:rsid w:val="00604829"/>
    <w:rsid w:val="00610CFA"/>
    <w:rsid w:val="00614F08"/>
    <w:rsid w:val="0062486E"/>
    <w:rsid w:val="006767C4"/>
    <w:rsid w:val="006830ED"/>
    <w:rsid w:val="00686C92"/>
    <w:rsid w:val="00695917"/>
    <w:rsid w:val="006A2081"/>
    <w:rsid w:val="006A31FB"/>
    <w:rsid w:val="006B7A0D"/>
    <w:rsid w:val="006E7BA4"/>
    <w:rsid w:val="006F08AA"/>
    <w:rsid w:val="00712106"/>
    <w:rsid w:val="00733265"/>
    <w:rsid w:val="00737B69"/>
    <w:rsid w:val="007406B2"/>
    <w:rsid w:val="00740AD8"/>
    <w:rsid w:val="007441A6"/>
    <w:rsid w:val="00745F00"/>
    <w:rsid w:val="0074630A"/>
    <w:rsid w:val="00756E93"/>
    <w:rsid w:val="00774839"/>
    <w:rsid w:val="00785EB4"/>
    <w:rsid w:val="00786B6E"/>
    <w:rsid w:val="00790A14"/>
    <w:rsid w:val="007944C9"/>
    <w:rsid w:val="007B436B"/>
    <w:rsid w:val="007B5684"/>
    <w:rsid w:val="007C26DD"/>
    <w:rsid w:val="007D669C"/>
    <w:rsid w:val="007D693B"/>
    <w:rsid w:val="007D6A8E"/>
    <w:rsid w:val="008203D2"/>
    <w:rsid w:val="00836128"/>
    <w:rsid w:val="00846B86"/>
    <w:rsid w:val="00854076"/>
    <w:rsid w:val="00872856"/>
    <w:rsid w:val="00875389"/>
    <w:rsid w:val="008C1D9E"/>
    <w:rsid w:val="008D3373"/>
    <w:rsid w:val="008F381B"/>
    <w:rsid w:val="008F5EF8"/>
    <w:rsid w:val="00906025"/>
    <w:rsid w:val="0091016E"/>
    <w:rsid w:val="0091402B"/>
    <w:rsid w:val="00917667"/>
    <w:rsid w:val="00924998"/>
    <w:rsid w:val="00926742"/>
    <w:rsid w:val="00934889"/>
    <w:rsid w:val="00944691"/>
    <w:rsid w:val="00971639"/>
    <w:rsid w:val="00971718"/>
    <w:rsid w:val="00987E66"/>
    <w:rsid w:val="009957C9"/>
    <w:rsid w:val="009A7A53"/>
    <w:rsid w:val="009B14A1"/>
    <w:rsid w:val="009F46ED"/>
    <w:rsid w:val="009F7932"/>
    <w:rsid w:val="00A01AFA"/>
    <w:rsid w:val="00A12310"/>
    <w:rsid w:val="00A200D1"/>
    <w:rsid w:val="00A2213E"/>
    <w:rsid w:val="00A30899"/>
    <w:rsid w:val="00A558A5"/>
    <w:rsid w:val="00A57AD8"/>
    <w:rsid w:val="00A664D9"/>
    <w:rsid w:val="00A70AAB"/>
    <w:rsid w:val="00A745A5"/>
    <w:rsid w:val="00A773B1"/>
    <w:rsid w:val="00A847AE"/>
    <w:rsid w:val="00A9618A"/>
    <w:rsid w:val="00AA2180"/>
    <w:rsid w:val="00AA232F"/>
    <w:rsid w:val="00AA43A1"/>
    <w:rsid w:val="00AB30BE"/>
    <w:rsid w:val="00AC2521"/>
    <w:rsid w:val="00AD2973"/>
    <w:rsid w:val="00AD5E1A"/>
    <w:rsid w:val="00B0044B"/>
    <w:rsid w:val="00B01B30"/>
    <w:rsid w:val="00B55F56"/>
    <w:rsid w:val="00B56FB8"/>
    <w:rsid w:val="00B827FB"/>
    <w:rsid w:val="00B869E4"/>
    <w:rsid w:val="00B914E5"/>
    <w:rsid w:val="00B9564C"/>
    <w:rsid w:val="00BA157B"/>
    <w:rsid w:val="00BB05BC"/>
    <w:rsid w:val="00BB7AE1"/>
    <w:rsid w:val="00BC4412"/>
    <w:rsid w:val="00BD2EDD"/>
    <w:rsid w:val="00BE4525"/>
    <w:rsid w:val="00C03DB3"/>
    <w:rsid w:val="00C12059"/>
    <w:rsid w:val="00C2395E"/>
    <w:rsid w:val="00C2513D"/>
    <w:rsid w:val="00C263B2"/>
    <w:rsid w:val="00C6585B"/>
    <w:rsid w:val="00C660AC"/>
    <w:rsid w:val="00C666EA"/>
    <w:rsid w:val="00C74D7D"/>
    <w:rsid w:val="00C8585F"/>
    <w:rsid w:val="00C976E1"/>
    <w:rsid w:val="00CA1479"/>
    <w:rsid w:val="00CA3466"/>
    <w:rsid w:val="00CB681C"/>
    <w:rsid w:val="00CC1CE8"/>
    <w:rsid w:val="00CD5C9A"/>
    <w:rsid w:val="00CF1B4C"/>
    <w:rsid w:val="00CF393E"/>
    <w:rsid w:val="00CF4B3C"/>
    <w:rsid w:val="00CF6B68"/>
    <w:rsid w:val="00D32785"/>
    <w:rsid w:val="00D368F9"/>
    <w:rsid w:val="00D4049C"/>
    <w:rsid w:val="00D512DC"/>
    <w:rsid w:val="00D673E7"/>
    <w:rsid w:val="00D67CB8"/>
    <w:rsid w:val="00D71ED2"/>
    <w:rsid w:val="00D745E2"/>
    <w:rsid w:val="00D80DA3"/>
    <w:rsid w:val="00D87255"/>
    <w:rsid w:val="00DA3B65"/>
    <w:rsid w:val="00DB181E"/>
    <w:rsid w:val="00DB2195"/>
    <w:rsid w:val="00DE3D66"/>
    <w:rsid w:val="00DF1155"/>
    <w:rsid w:val="00DF1EA9"/>
    <w:rsid w:val="00DF523C"/>
    <w:rsid w:val="00E10BA5"/>
    <w:rsid w:val="00E50BE7"/>
    <w:rsid w:val="00E54611"/>
    <w:rsid w:val="00E62696"/>
    <w:rsid w:val="00E62AD8"/>
    <w:rsid w:val="00E63B5C"/>
    <w:rsid w:val="00E668CD"/>
    <w:rsid w:val="00E86651"/>
    <w:rsid w:val="00E87819"/>
    <w:rsid w:val="00E94CAB"/>
    <w:rsid w:val="00E94FFA"/>
    <w:rsid w:val="00E96CAE"/>
    <w:rsid w:val="00EB49CE"/>
    <w:rsid w:val="00EC478C"/>
    <w:rsid w:val="00EF21B0"/>
    <w:rsid w:val="00F0505F"/>
    <w:rsid w:val="00F06911"/>
    <w:rsid w:val="00F13B80"/>
    <w:rsid w:val="00F35C2E"/>
    <w:rsid w:val="00F37AA9"/>
    <w:rsid w:val="00F53578"/>
    <w:rsid w:val="00F53956"/>
    <w:rsid w:val="00F77B0A"/>
    <w:rsid w:val="00F829CD"/>
    <w:rsid w:val="00F853D8"/>
    <w:rsid w:val="00F947D1"/>
    <w:rsid w:val="00FA0236"/>
    <w:rsid w:val="00FA3A77"/>
    <w:rsid w:val="00FC603A"/>
    <w:rsid w:val="00FE5A58"/>
    <w:rsid w:val="00FF7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E4AD2C"/>
  <w15:chartTrackingRefBased/>
  <w15:docId w15:val="{3B696F68-7F89-4703-9B94-313882400E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78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10BA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0BA5"/>
  </w:style>
  <w:style w:type="paragraph" w:styleId="Footer">
    <w:name w:val="footer"/>
    <w:basedOn w:val="Normal"/>
    <w:link w:val="FooterChar"/>
    <w:uiPriority w:val="99"/>
    <w:unhideWhenUsed/>
    <w:rsid w:val="00E10BA5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0BA5"/>
  </w:style>
  <w:style w:type="table" w:styleId="TableGrid">
    <w:name w:val="Table Grid"/>
    <w:basedOn w:val="TableNormal"/>
    <w:uiPriority w:val="39"/>
    <w:rsid w:val="009F79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251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2513D"/>
    <w:rPr>
      <w:color w:val="605E5C"/>
      <w:shd w:val="clear" w:color="auto" w:fill="E1DFDD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766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7667"/>
    <w:rPr>
      <w:i/>
      <w:iCs/>
      <w:color w:val="4472C4" w:themeColor="accent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110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31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831ECE-241C-4DBD-9AF8-BE84926FB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340</Words>
  <Characters>1596</Characters>
  <Application>Microsoft Office Word</Application>
  <DocSecurity>0</DocSecurity>
  <Lines>6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go Cunha</dc:creator>
  <cp:keywords/>
  <dc:description/>
  <cp:lastModifiedBy>Anderson Barreto Furlan</cp:lastModifiedBy>
  <cp:revision>7</cp:revision>
  <cp:lastPrinted>2021-10-22T14:36:00Z</cp:lastPrinted>
  <dcterms:created xsi:type="dcterms:W3CDTF">2023-11-24T13:39:00Z</dcterms:created>
  <dcterms:modified xsi:type="dcterms:W3CDTF">2024-02-15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GrammarlyDocumentId">
    <vt:lpwstr>0a571727729b58c8e01de18b5a272f18c33608916d03c81a71db7118c5d0a309</vt:lpwstr>
  </property>
</Properties>
</file>